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spacing w:before="3"/>
        <w:rPr>
          <w:sz w:val="16"/>
        </w:rPr>
      </w:pPr>
      <w:bookmarkStart w:id="0" w:name="_GoBack"/>
      <w:bookmarkEnd w:id="0"/>
    </w:p>
    <w:p w:rsidR="00E52056" w:rsidRDefault="00AC1388">
      <w:pPr>
        <w:spacing w:before="90"/>
        <w:ind w:left="330" w:right="70"/>
        <w:jc w:val="center"/>
        <w:rPr>
          <w:b/>
          <w:sz w:val="24"/>
        </w:rPr>
      </w:pPr>
      <w:r>
        <w:rPr>
          <w:b/>
          <w:sz w:val="24"/>
        </w:rPr>
        <w:t>APPENDIX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</w:t>
      </w:r>
    </w:p>
    <w:p w:rsidR="00E52056" w:rsidRDefault="00E52056">
      <w:pPr>
        <w:pStyle w:val="BodyText"/>
        <w:spacing w:before="9"/>
        <w:rPr>
          <w:b/>
          <w:sz w:val="23"/>
        </w:rPr>
      </w:pPr>
    </w:p>
    <w:p w:rsidR="00E52056" w:rsidRDefault="00AC1388">
      <w:pPr>
        <w:pStyle w:val="Heading1"/>
        <w:spacing w:before="1"/>
        <w:ind w:left="331"/>
      </w:pPr>
      <w:r>
        <w:t>ANNUAL</w:t>
      </w:r>
      <w:r>
        <w:rPr>
          <w:spacing w:val="-1"/>
        </w:rPr>
        <w:t xml:space="preserve"> </w:t>
      </w:r>
      <w:r>
        <w:t>EVALUATION OF</w:t>
      </w:r>
    </w:p>
    <w:p w:rsidR="00E52056" w:rsidRDefault="00AC1388">
      <w:pPr>
        <w:ind w:left="330" w:right="70"/>
        <w:jc w:val="center"/>
        <w:rPr>
          <w:b/>
          <w:sz w:val="32"/>
        </w:rPr>
      </w:pPr>
      <w:r>
        <w:rPr>
          <w:b/>
          <w:sz w:val="32"/>
        </w:rPr>
        <w:t>FACULTY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ENGAGEMENT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&amp;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CONTRIBUTION REPORT</w:t>
      </w:r>
    </w:p>
    <w:p w:rsidR="00E52056" w:rsidRDefault="00AC1388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1"/>
        </w:rPr>
        <w:t xml:space="preserve"> </w:t>
      </w:r>
      <w:r>
        <w:t>be 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evaluative</w:t>
      </w:r>
      <w:r>
        <w:rPr>
          <w:spacing w:val="-2"/>
        </w:rPr>
        <w:t xml:space="preserve"> </w:t>
      </w:r>
      <w:r>
        <w:t>entity)</w:t>
      </w:r>
    </w:p>
    <w:p w:rsidR="00E52056" w:rsidRDefault="00E52056">
      <w:pPr>
        <w:pStyle w:val="BodyText"/>
      </w:pPr>
    </w:p>
    <w:p w:rsidR="00E52056" w:rsidRDefault="00AC1388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Faculty Member </w:t>
      </w:r>
      <w:r w:rsidRPr="00061748">
        <w:rPr>
          <w:sz w:val="24"/>
          <w:u w:val="single"/>
        </w:rPr>
        <w:t xml:space="preserve"> </w:t>
      </w:r>
      <w:r w:rsidRPr="00061748">
        <w:rPr>
          <w:sz w:val="24"/>
          <w:u w:val="single"/>
        </w:rPr>
        <w:tab/>
      </w:r>
    </w:p>
    <w:p w:rsidR="00E52056" w:rsidRDefault="00E52056">
      <w:pPr>
        <w:pStyle w:val="BodyText"/>
        <w:spacing w:before="2"/>
        <w:rPr>
          <w:b/>
          <w:sz w:val="16"/>
        </w:rPr>
      </w:pPr>
    </w:p>
    <w:p w:rsidR="00E52056" w:rsidRDefault="00AC1388">
      <w:pPr>
        <w:tabs>
          <w:tab w:val="left" w:pos="2560"/>
          <w:tab w:val="left" w:pos="3095"/>
        </w:tabs>
        <w:spacing w:before="90"/>
        <w:ind w:left="400" w:right="4558"/>
        <w:rPr>
          <w:sz w:val="24"/>
        </w:rPr>
      </w:pPr>
      <w:r>
        <w:rPr>
          <w:b/>
          <w:sz w:val="24"/>
        </w:rPr>
        <w:t>Evaluati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ntity</w:t>
      </w:r>
      <w:r>
        <w:rPr>
          <w:b/>
          <w:sz w:val="24"/>
        </w:rPr>
        <w:tab/>
      </w:r>
      <w:r w:rsidRPr="00061748">
        <w:rPr>
          <w:sz w:val="24"/>
          <w:u w:val="single"/>
        </w:rPr>
        <w:t xml:space="preserve"> </w:t>
      </w:r>
      <w:r w:rsidRPr="00061748">
        <w:rPr>
          <w:sz w:val="24"/>
          <w:u w:val="single"/>
        </w:rPr>
        <w:tab/>
      </w:r>
      <w:r>
        <w:rPr>
          <w:sz w:val="24"/>
        </w:rPr>
        <w:t>P&amp;T Mentorship Team</w:t>
      </w:r>
      <w:r>
        <w:rPr>
          <w:spacing w:val="-57"/>
          <w:sz w:val="24"/>
        </w:rPr>
        <w:t xml:space="preserve"> </w:t>
      </w:r>
      <w:r>
        <w:rPr>
          <w:sz w:val="24"/>
        </w:rPr>
        <w:t>(Please</w:t>
      </w:r>
      <w:r>
        <w:rPr>
          <w:spacing w:val="-1"/>
          <w:sz w:val="24"/>
        </w:rPr>
        <w:t xml:space="preserve"> </w:t>
      </w:r>
      <w:r>
        <w:rPr>
          <w:sz w:val="24"/>
        </w:rPr>
        <w:t>check one)</w:t>
      </w:r>
      <w:r>
        <w:rPr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Department Chair</w:t>
      </w:r>
    </w:p>
    <w:p w:rsidR="00E52056" w:rsidRDefault="00E52056">
      <w:pPr>
        <w:pStyle w:val="BodyText"/>
      </w:pPr>
    </w:p>
    <w:p w:rsidR="00E52056" w:rsidRDefault="00AC1388">
      <w:pPr>
        <w:pStyle w:val="BodyText"/>
        <w:ind w:left="400" w:right="188"/>
      </w:pPr>
      <w:r>
        <w:t xml:space="preserve">Please refer to the definitions </w:t>
      </w:r>
      <w:r w:rsidR="00061748">
        <w:t>o</w:t>
      </w:r>
      <w:r>
        <w:t>f Faculty Engagement, Teaching Effectiveness,</w:t>
      </w:r>
      <w:r>
        <w:rPr>
          <w:spacing w:val="1"/>
        </w:rPr>
        <w:t xml:space="preserve"> </w:t>
      </w:r>
      <w:r>
        <w:t>Service/Leadership, and Scholarship found in Policy 6.1, VIII, as well as to Policy 6.28 Faculty</w:t>
      </w:r>
      <w:r>
        <w:rPr>
          <w:spacing w:val="1"/>
        </w:rPr>
        <w:t xml:space="preserve"> </w:t>
      </w:r>
      <w:r>
        <w:t>Professional Responsibility. All members of the evaluative entity should type, sign, and date this</w:t>
      </w:r>
      <w:r>
        <w:rPr>
          <w:spacing w:val="-58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below.</w:t>
      </w:r>
    </w:p>
    <w:p w:rsidR="00E52056" w:rsidRDefault="00E52056">
      <w:pPr>
        <w:pStyle w:val="BodyText"/>
      </w:pPr>
    </w:p>
    <w:p w:rsidR="00E52056" w:rsidRDefault="00AC1388">
      <w:pPr>
        <w:pStyle w:val="BodyText"/>
        <w:tabs>
          <w:tab w:val="left" w:pos="4000"/>
          <w:tab w:val="left" w:pos="7600"/>
        </w:tabs>
        <w:ind w:left="400"/>
      </w:pPr>
      <w:r>
        <w:t>Typed</w:t>
      </w:r>
      <w:r>
        <w:rPr>
          <w:spacing w:val="-1"/>
        </w:rPr>
        <w:t xml:space="preserve"> </w:t>
      </w:r>
      <w:r>
        <w:t>Name</w:t>
      </w:r>
      <w:r>
        <w:tab/>
        <w:t>Signature</w:t>
      </w:r>
      <w:r>
        <w:tab/>
        <w:t>Date</w:t>
      </w:r>
    </w:p>
    <w:p w:rsidR="00E52056" w:rsidRDefault="005F2A12">
      <w:pPr>
        <w:pStyle w:val="BodyText"/>
        <w:ind w:left="40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>
                <wp:extent cx="5944870" cy="363220"/>
                <wp:effectExtent l="0" t="0" r="0" b="635"/>
                <wp:docPr id="27" name="docshapegroup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363220"/>
                          <a:chOff x="0" y="0"/>
                          <a:chExt cx="9362" cy="572"/>
                        </a:xfrm>
                      </wpg:grpSpPr>
                      <wps:wsp>
                        <wps:cNvPr id="28" name="docshape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362" cy="572"/>
                          </a:xfrm>
                          <a:custGeom>
                            <a:avLst/>
                            <a:gdLst>
                              <a:gd name="T0" fmla="*/ 9361 w 9362"/>
                              <a:gd name="T1" fmla="*/ 562 h 572"/>
                              <a:gd name="T2" fmla="*/ 9352 w 9362"/>
                              <a:gd name="T3" fmla="*/ 562 h 572"/>
                              <a:gd name="T4" fmla="*/ 10 w 9362"/>
                              <a:gd name="T5" fmla="*/ 562 h 572"/>
                              <a:gd name="T6" fmla="*/ 0 w 9362"/>
                              <a:gd name="T7" fmla="*/ 562 h 572"/>
                              <a:gd name="T8" fmla="*/ 0 w 9362"/>
                              <a:gd name="T9" fmla="*/ 571 h 572"/>
                              <a:gd name="T10" fmla="*/ 10 w 9362"/>
                              <a:gd name="T11" fmla="*/ 571 h 572"/>
                              <a:gd name="T12" fmla="*/ 9352 w 9362"/>
                              <a:gd name="T13" fmla="*/ 571 h 572"/>
                              <a:gd name="T14" fmla="*/ 9361 w 9362"/>
                              <a:gd name="T15" fmla="*/ 571 h 572"/>
                              <a:gd name="T16" fmla="*/ 9361 w 9362"/>
                              <a:gd name="T17" fmla="*/ 562 h 572"/>
                              <a:gd name="T18" fmla="*/ 9361 w 9362"/>
                              <a:gd name="T19" fmla="*/ 0 h 572"/>
                              <a:gd name="T20" fmla="*/ 9352 w 9362"/>
                              <a:gd name="T21" fmla="*/ 0 h 572"/>
                              <a:gd name="T22" fmla="*/ 10 w 9362"/>
                              <a:gd name="T23" fmla="*/ 0 h 572"/>
                              <a:gd name="T24" fmla="*/ 0 w 9362"/>
                              <a:gd name="T25" fmla="*/ 0 h 572"/>
                              <a:gd name="T26" fmla="*/ 0 w 9362"/>
                              <a:gd name="T27" fmla="*/ 10 h 572"/>
                              <a:gd name="T28" fmla="*/ 0 w 9362"/>
                              <a:gd name="T29" fmla="*/ 562 h 572"/>
                              <a:gd name="T30" fmla="*/ 10 w 9362"/>
                              <a:gd name="T31" fmla="*/ 562 h 572"/>
                              <a:gd name="T32" fmla="*/ 10 w 9362"/>
                              <a:gd name="T33" fmla="*/ 10 h 572"/>
                              <a:gd name="T34" fmla="*/ 9352 w 9362"/>
                              <a:gd name="T35" fmla="*/ 10 h 572"/>
                              <a:gd name="T36" fmla="*/ 9352 w 9362"/>
                              <a:gd name="T37" fmla="*/ 562 h 572"/>
                              <a:gd name="T38" fmla="*/ 9361 w 9362"/>
                              <a:gd name="T39" fmla="*/ 562 h 572"/>
                              <a:gd name="T40" fmla="*/ 9361 w 9362"/>
                              <a:gd name="T41" fmla="*/ 10 h 572"/>
                              <a:gd name="T42" fmla="*/ 9361 w 9362"/>
                              <a:gd name="T43" fmla="*/ 0 h 5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9362" h="572">
                                <a:moveTo>
                                  <a:pt x="9361" y="562"/>
                                </a:moveTo>
                                <a:lnTo>
                                  <a:pt x="9352" y="562"/>
                                </a:lnTo>
                                <a:lnTo>
                                  <a:pt x="10" y="562"/>
                                </a:lnTo>
                                <a:lnTo>
                                  <a:pt x="0" y="562"/>
                                </a:lnTo>
                                <a:lnTo>
                                  <a:pt x="0" y="571"/>
                                </a:lnTo>
                                <a:lnTo>
                                  <a:pt x="10" y="571"/>
                                </a:lnTo>
                                <a:lnTo>
                                  <a:pt x="9352" y="571"/>
                                </a:lnTo>
                                <a:lnTo>
                                  <a:pt x="9361" y="571"/>
                                </a:lnTo>
                                <a:lnTo>
                                  <a:pt x="9361" y="562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2" y="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562"/>
                                </a:lnTo>
                                <a:lnTo>
                                  <a:pt x="10" y="562"/>
                                </a:lnTo>
                                <a:lnTo>
                                  <a:pt x="10" y="10"/>
                                </a:lnTo>
                                <a:lnTo>
                                  <a:pt x="9352" y="10"/>
                                </a:lnTo>
                                <a:lnTo>
                                  <a:pt x="9352" y="562"/>
                                </a:lnTo>
                                <a:lnTo>
                                  <a:pt x="9361" y="562"/>
                                </a:lnTo>
                                <a:lnTo>
                                  <a:pt x="9361" y="10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DC9F90" id="docshapegroup395" o:spid="_x0000_s1026" style="width:468.1pt;height:28.6pt;mso-position-horizontal-relative:char;mso-position-vertical-relative:line" coordsize="9362,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">
                <v:shape id="docshape396" o:spid="_x0000_s1027" style="position:absolute;width:9362;height:572;visibility:visible;mso-wrap-style:square;v-text-anchor:top" coordsize="9362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" path="m9361,562r-9,l10,562,,562r,9l10,571r9342,l9361,571r,-9xm9361,r-9,l10,,,,,10,,562r10,l10,10r9342,l9352,562r9,l9361,10r,-10xe" fillcolor="black" stroked="f">
                  <v:path arrowok="t" o:connecttype="custom" o:connectlocs="9361,562;9352,562;10,562;0,562;0,571;10,571;9352,571;9361,571;9361,562;9361,0;9352,0;10,0;0,0;0,10;0,562;10,562;10,10;9352,10;9352,562;9361,562;9361,10;9361,0" o:connectangles="0,0,0,0,0,0,0,0,0,0,0,0,0,0,0,0,0,0,0,0,0,0"/>
                </v:shape>
                <w10:anchorlock/>
              </v:group>
            </w:pict>
          </mc:Fallback>
        </mc:AlternateContent>
      </w:r>
    </w:p>
    <w:p w:rsidR="00E52056" w:rsidRDefault="00E52056">
      <w:pPr>
        <w:pStyle w:val="BodyText"/>
        <w:spacing w:before="9"/>
        <w:rPr>
          <w:sz w:val="12"/>
        </w:rPr>
      </w:pPr>
    </w:p>
    <w:p w:rsidR="00E52056" w:rsidRDefault="00AC1388">
      <w:pPr>
        <w:pStyle w:val="BodyText"/>
        <w:spacing w:before="90"/>
        <w:ind w:left="400"/>
      </w:pPr>
      <w:r>
        <w:t>Based</w:t>
      </w:r>
      <w:r>
        <w:rPr>
          <w:spacing w:val="-1"/>
        </w:rPr>
        <w:t xml:space="preserve"> </w:t>
      </w:r>
      <w:r>
        <w:t>on the</w:t>
      </w:r>
      <w:r>
        <w:rPr>
          <w:spacing w:val="-1"/>
        </w:rPr>
        <w:t xml:space="preserve"> </w:t>
      </w:r>
      <w:r>
        <w:t>review of</w:t>
      </w:r>
      <w:r>
        <w:rPr>
          <w:spacing w:val="-3"/>
        </w:rPr>
        <w:t xml:space="preserve"> </w:t>
      </w:r>
      <w:r>
        <w:t>the Faculty</w:t>
      </w:r>
      <w:r>
        <w:rPr>
          <w:spacing w:val="-1"/>
        </w:rPr>
        <w:t xml:space="preserve"> </w:t>
      </w:r>
      <w:r>
        <w:t>Engagement &amp;</w:t>
      </w:r>
      <w:r>
        <w:rPr>
          <w:spacing w:val="1"/>
        </w:rPr>
        <w:t xml:space="preserve"> </w:t>
      </w:r>
      <w:r>
        <w:t>Contribution Report</w:t>
      </w:r>
      <w:r>
        <w:rPr>
          <w:spacing w:val="-1"/>
        </w:rPr>
        <w:t xml:space="preserve"> </w:t>
      </w:r>
      <w:r>
        <w:t>and any</w:t>
      </w:r>
      <w:r>
        <w:rPr>
          <w:spacing w:val="-1"/>
        </w:rPr>
        <w:t xml:space="preserve"> </w:t>
      </w:r>
      <w:r>
        <w:t>other pertinent</w:t>
      </w:r>
    </w:p>
    <w:p w:rsidR="00E52056" w:rsidRDefault="00AC1388">
      <w:pPr>
        <w:pStyle w:val="BodyText"/>
        <w:ind w:left="400" w:right="182"/>
      </w:pPr>
      <w:r>
        <w:t>information, and in alignment with SUU’s student-centered mission and departmental evaluation</w:t>
      </w:r>
      <w:r>
        <w:rPr>
          <w:spacing w:val="-57"/>
        </w:rPr>
        <w:t xml:space="preserve"> </w:t>
      </w:r>
      <w:r>
        <w:t>criteria,</w:t>
      </w:r>
      <w:r>
        <w:rPr>
          <w:spacing w:val="-1"/>
        </w:rPr>
        <w:t xml:space="preserve"> </w:t>
      </w:r>
      <w:r>
        <w:t>this evaluative entity gives</w:t>
      </w:r>
      <w:r>
        <w:rPr>
          <w:spacing w:val="-1"/>
        </w:rPr>
        <w:t xml:space="preserve"> </w:t>
      </w:r>
      <w:r>
        <w:t>the following rating:</w:t>
      </w:r>
    </w:p>
    <w:p w:rsidR="00E52056" w:rsidRDefault="00E52056">
      <w:pPr>
        <w:pStyle w:val="BodyText"/>
        <w:spacing w:before="3"/>
        <w:rPr>
          <w:sz w:val="16"/>
        </w:rPr>
      </w:pPr>
    </w:p>
    <w:p w:rsidR="00E52056" w:rsidRDefault="00AC1388">
      <w:pPr>
        <w:pStyle w:val="BodyText"/>
        <w:tabs>
          <w:tab w:val="left" w:pos="1054"/>
        </w:tabs>
        <w:spacing w:before="90"/>
        <w:ind w:left="400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5"/>
        </w:rPr>
        <w:t xml:space="preserve"> </w:t>
      </w:r>
      <w:r>
        <w:t>Acceptable</w:t>
      </w:r>
      <w:r>
        <w:rPr>
          <w:spacing w:val="-3"/>
        </w:rPr>
        <w:t xml:space="preserve"> </w:t>
      </w:r>
      <w:r>
        <w:t>Progress toward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Engagement &amp;</w:t>
      </w:r>
      <w:r>
        <w:rPr>
          <w:spacing w:val="-1"/>
        </w:rPr>
        <w:t xml:space="preserve"> </w:t>
      </w:r>
      <w:r>
        <w:t>Contribution Plan</w:t>
      </w:r>
    </w:p>
    <w:p w:rsidR="00E52056" w:rsidRDefault="00AC1388">
      <w:pPr>
        <w:pStyle w:val="BodyText"/>
        <w:tabs>
          <w:tab w:val="left" w:pos="1054"/>
        </w:tabs>
        <w:ind w:left="1120" w:right="1102" w:hanging="721"/>
      </w:pP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spacing w:val="5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(followed by</w:t>
      </w:r>
      <w:r>
        <w:rPr>
          <w:spacing w:val="-2"/>
        </w:rPr>
        <w:t xml:space="preserve"> </w:t>
      </w:r>
      <w:r>
        <w:t>a detailed</w:t>
      </w:r>
      <w:r>
        <w:rPr>
          <w:spacing w:val="-2"/>
        </w:rPr>
        <w:t xml:space="preserve"> </w:t>
      </w:r>
      <w:r>
        <w:t>justification</w:t>
      </w:r>
      <w:r>
        <w:rPr>
          <w:spacing w:val="-1"/>
        </w:rPr>
        <w:t xml:space="preserve"> </w:t>
      </w:r>
      <w:r>
        <w:t>and a</w:t>
      </w:r>
      <w:r>
        <w:rPr>
          <w:spacing w:val="-1"/>
        </w:rPr>
        <w:t xml:space="preserve"> </w:t>
      </w:r>
      <w:r>
        <w:t>description of</w:t>
      </w:r>
      <w:r>
        <w:rPr>
          <w:spacing w:val="-57"/>
        </w:rPr>
        <w:t xml:space="preserve"> </w:t>
      </w:r>
      <w:r>
        <w:t>necessary</w:t>
      </w:r>
      <w:r>
        <w:rPr>
          <w:spacing w:val="-1"/>
        </w:rPr>
        <w:t xml:space="preserve"> </w:t>
      </w:r>
      <w:r>
        <w:t>actions)</w:t>
      </w:r>
    </w:p>
    <w:p w:rsidR="00E52056" w:rsidRDefault="00E52056">
      <w:pPr>
        <w:pStyle w:val="BodyText"/>
      </w:pPr>
    </w:p>
    <w:p w:rsidR="00E52056" w:rsidRDefault="00AC1388">
      <w:pPr>
        <w:pStyle w:val="BodyText"/>
        <w:ind w:left="400" w:right="423"/>
      </w:pPr>
      <w:r>
        <w:t>Each evaluative entity may use the space below to expand on the rating given above regarding</w:t>
      </w:r>
      <w:r>
        <w:rPr>
          <w:spacing w:val="-5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aculty</w:t>
      </w:r>
      <w:r>
        <w:rPr>
          <w:spacing w:val="-2"/>
        </w:rPr>
        <w:t xml:space="preserve"> </w:t>
      </w:r>
      <w:r>
        <w:t>member’s engagement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respect to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Faculty Engagement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Contribution</w:t>
      </w:r>
    </w:p>
    <w:p w:rsidR="00E52056" w:rsidRDefault="00AC1388">
      <w:pPr>
        <w:pStyle w:val="BodyText"/>
        <w:ind w:left="400" w:right="155"/>
      </w:pPr>
      <w:r>
        <w:t>Report, departmental evaluation criteria, and SUU’s mission. To promote a culture of continuous</w:t>
      </w:r>
      <w:r>
        <w:rPr>
          <w:spacing w:val="-57"/>
        </w:rPr>
        <w:t xml:space="preserve"> </w:t>
      </w:r>
      <w:r>
        <w:t>improvement, evaluative entities should provide feedback regarding the faculty member’s</w:t>
      </w:r>
      <w:r>
        <w:rPr>
          <w:spacing w:val="1"/>
        </w:rPr>
        <w:t xml:space="preserve"> </w:t>
      </w:r>
      <w:r>
        <w:t>strengths and areas where the faculty member can improve, including detailed suggestions for</w:t>
      </w:r>
      <w:r>
        <w:rPr>
          <w:spacing w:val="1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such improvements can be made.</w:t>
      </w:r>
    </w:p>
    <w:p w:rsidR="00E52056" w:rsidRDefault="00061748">
      <w:pPr>
        <w:pStyle w:val="BodyText"/>
        <w:spacing w:before="10"/>
        <w:rPr>
          <w:sz w:val="21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36480" behindDoc="0" locked="0" layoutInCell="1" allowOverlap="1">
                <wp:simplePos x="0" y="0"/>
                <wp:positionH relativeFrom="column">
                  <wp:posOffset>263525</wp:posOffset>
                </wp:positionH>
                <wp:positionV relativeFrom="paragraph">
                  <wp:posOffset>63500</wp:posOffset>
                </wp:positionV>
                <wp:extent cx="5944870" cy="447675"/>
                <wp:effectExtent l="0" t="0" r="17780" b="28575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61748" w:rsidRPr="00061748" w:rsidRDefault="00061748">
                            <w:pPr>
                              <w:rPr>
                                <w:sz w:val="24"/>
                              </w:rPr>
                            </w:pPr>
                            <w:r w:rsidRPr="00061748">
                              <w:rPr>
                                <w:b/>
                                <w:sz w:val="24"/>
                              </w:rPr>
                              <w:t>Strength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margin-left:20.75pt;margin-top:5pt;width:468.1pt;height:35.25pt;z-index:48763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" fillcolor="white [3201]" strokeweight=".5pt">
                <v:textbox>
                  <w:txbxContent>
                    <w:p w:rsidR="00061748" w:rsidRPr="00061748" w:rsidRDefault="00061748">
                      <w:pPr>
                        <w:rPr>
                          <w:sz w:val="24"/>
                        </w:rPr>
                      </w:pPr>
                      <w:r w:rsidRPr="00061748">
                        <w:rPr>
                          <w:b/>
                          <w:sz w:val="24"/>
                        </w:rPr>
                        <w:t>Strengths:</w:t>
                      </w:r>
                    </w:p>
                  </w:txbxContent>
                </v:textbox>
              </v:shape>
            </w:pict>
          </mc:Fallback>
        </mc:AlternateContent>
      </w:r>
    </w:p>
    <w:p w:rsidR="00E52056" w:rsidRDefault="00E52056">
      <w:pPr>
        <w:pStyle w:val="BodyText"/>
        <w:spacing w:before="8"/>
        <w:rPr>
          <w:sz w:val="22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061748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638528" behindDoc="0" locked="0" layoutInCell="1" allowOverlap="1" wp14:anchorId="64265237" wp14:editId="2D2CEB43">
                <wp:simplePos x="0" y="0"/>
                <wp:positionH relativeFrom="column">
                  <wp:posOffset>263525</wp:posOffset>
                </wp:positionH>
                <wp:positionV relativeFrom="paragraph">
                  <wp:posOffset>149860</wp:posOffset>
                </wp:positionV>
                <wp:extent cx="5944870" cy="542925"/>
                <wp:effectExtent l="0" t="0" r="17780" b="2857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870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61748" w:rsidRDefault="00061748" w:rsidP="00061748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Areas of Improvement: </w:t>
                            </w:r>
                          </w:p>
                          <w:p w:rsidR="00061748" w:rsidRDefault="00061748" w:rsidP="0006174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61748" w:rsidRDefault="00061748" w:rsidP="00061748">
                            <w:pPr>
                              <w:rPr>
                                <w:sz w:val="24"/>
                              </w:rPr>
                            </w:pPr>
                          </w:p>
                          <w:p w:rsidR="00061748" w:rsidRPr="00061748" w:rsidRDefault="00061748" w:rsidP="00061748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65237" id="Text Box 214" o:spid="_x0000_s1027" type="#_x0000_t202" style="position:absolute;margin-left:20.75pt;margin-top:11.8pt;width:468.1pt;height:42.75pt;z-index:48763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" fillcolor="white [3201]" strokeweight=".5pt">
                <v:textbox>
                  <w:txbxContent>
                    <w:p w:rsidR="00061748" w:rsidRDefault="00061748" w:rsidP="00061748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Areas of Improvement: </w:t>
                      </w:r>
                    </w:p>
                    <w:p w:rsidR="00061748" w:rsidRDefault="00061748" w:rsidP="00061748">
                      <w:pPr>
                        <w:rPr>
                          <w:sz w:val="24"/>
                        </w:rPr>
                      </w:pPr>
                    </w:p>
                    <w:p w:rsidR="00061748" w:rsidRDefault="00061748" w:rsidP="00061748">
                      <w:pPr>
                        <w:rPr>
                          <w:sz w:val="24"/>
                        </w:rPr>
                      </w:pPr>
                    </w:p>
                    <w:p w:rsidR="00061748" w:rsidRPr="00061748" w:rsidRDefault="00061748" w:rsidP="00061748">
                      <w:pPr>
                        <w:rPr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spacing w:before="8"/>
        <w:rPr>
          <w:sz w:val="19"/>
        </w:rPr>
      </w:pPr>
    </w:p>
    <w:p w:rsidR="00E52056" w:rsidRDefault="00AC1388" w:rsidP="00061748">
      <w:pPr>
        <w:spacing w:before="90"/>
        <w:ind w:left="400" w:right="122"/>
        <w:rPr>
          <w:sz w:val="16"/>
        </w:r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sectPr w:rsidR="00E52056" w:rsidSect="00061748">
      <w:headerReference w:type="default" r:id="rId7"/>
      <w:pgSz w:w="12240" w:h="15840"/>
      <w:pgMar w:top="122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2971" w:rsidRDefault="00AD2971">
      <w:r>
        <w:separator/>
      </w:r>
    </w:p>
  </w:endnote>
  <w:endnote w:type="continuationSeparator" w:id="0">
    <w:p w:rsidR="00AD2971" w:rsidRDefault="00AD29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2971" w:rsidRDefault="00AD2971">
      <w:r>
        <w:separator/>
      </w:r>
    </w:p>
  </w:footnote>
  <w:footnote w:type="continuationSeparator" w:id="0">
    <w:p w:rsidR="00AD2971" w:rsidRDefault="00AD29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AC1388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AC1388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61748"/>
    <w:rsid w:val="00086966"/>
    <w:rsid w:val="001D6764"/>
    <w:rsid w:val="0026456F"/>
    <w:rsid w:val="00356CD3"/>
    <w:rsid w:val="00513A21"/>
    <w:rsid w:val="005F2A12"/>
    <w:rsid w:val="00812D50"/>
    <w:rsid w:val="0089689F"/>
    <w:rsid w:val="00AC1388"/>
    <w:rsid w:val="00AD2971"/>
    <w:rsid w:val="00DC6E31"/>
    <w:rsid w:val="00E5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76CDB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2</cp:revision>
  <dcterms:created xsi:type="dcterms:W3CDTF">2021-07-27T20:29:00Z</dcterms:created>
  <dcterms:modified xsi:type="dcterms:W3CDTF">2021-07-2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